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9D9D9"/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hort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to 4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to 14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to 18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to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_sinus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subj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9-12-12 [1958-01-09 - 1980-08-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3-09-23 [1953-07-02 - 1973-06-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4-01-31 [1962-01-07 - 1984-02-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8-04-06 [1966-11-01 - 1987-04-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8-05-23 [1956-12-20 - 1978-02-0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end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9-12-12 [1958-01-09 - 1980-08-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3-09-23 [1953-07-02 - 1973-06-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4-01-31 [1962-01-07 - 1984-02-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8-04-06 [1966-11-01 - 1987-04-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8-05-23 [1956-12-20 - 1978-02-0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[4 - 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[1 - 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[11 - 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[15 - 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[6 - 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to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 (27.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to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3 (26.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3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 to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 (17.0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to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 (29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31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3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 (10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 (10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98 [1,696 - 4,9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5 [488 - 1,4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35 [4,093 - 5,0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036 [5,760 - 6,2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06 [2,276 - 3,1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ture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653 [13,832 - 21,8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052 [16,464 - 23,4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074 [12,566 - 20,3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18 [11,295 - 18,5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354 [14,748 - 22,23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in 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[1 - 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[1 - 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[1 - 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[1 - 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[1 -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[0.00 - 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[0.00 - 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[0.00 - 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[0.00 - 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[0.00 - 0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6 (97.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3 (93.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4 (98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 (99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3 (98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9 (21.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5.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 (30.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 (38.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(16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3.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.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.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.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er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 (6.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3.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7.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vous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 (19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24.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17.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16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 (17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rmatologic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neoplastic and immunomodulating ag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.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.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culoskeletal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.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.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.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2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ectives for systemic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 (27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 (30.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 (24.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 (25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 (29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3.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4.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4.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.06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6T23:00:11Z</dcterms:created>
  <dcterms:modified xsi:type="dcterms:W3CDTF">2024-10-06T2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